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39BC6" w14:textId="2236382D" w:rsidR="00AF1D90" w:rsidRPr="00BC1FDB" w:rsidRDefault="00C70FD2" w:rsidP="00C70FD2">
      <w:pPr>
        <w:pStyle w:val="Title"/>
        <w:rPr>
          <w:rFonts w:ascii="Times New Roman" w:hAnsi="Times New Roman" w:cs="Times New Roman"/>
          <w:lang w:val="fr-FR"/>
        </w:rPr>
      </w:pPr>
      <w:proofErr w:type="spellStart"/>
      <w:r w:rsidRPr="00BC1FDB">
        <w:rPr>
          <w:rFonts w:ascii="Times New Roman" w:hAnsi="Times New Roman" w:cs="Times New Roman"/>
          <w:lang w:val="fr-FR"/>
        </w:rPr>
        <w:t>FishTracker</w:t>
      </w:r>
      <w:proofErr w:type="spellEnd"/>
    </w:p>
    <w:p w14:paraId="1515E7F3" w14:textId="0FB756B2" w:rsidR="00C70FD2" w:rsidRPr="00BC1FDB" w:rsidRDefault="00C70FD2" w:rsidP="00C70FD2">
      <w:pPr>
        <w:rPr>
          <w:rFonts w:ascii="Times New Roman" w:hAnsi="Times New Roman" w:cs="Times New Roman"/>
          <w:sz w:val="24"/>
          <w:szCs w:val="24"/>
          <w:lang w:val="fr-FR"/>
        </w:rPr>
      </w:pPr>
    </w:p>
    <w:p w14:paraId="4863FF8B" w14:textId="484C2D68" w:rsidR="00BC1FDB" w:rsidRPr="00076A14" w:rsidRDefault="00BC1FDB" w:rsidP="00BC1FDB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076A14">
        <w:rPr>
          <w:rFonts w:ascii="Times New Roman" w:hAnsi="Times New Roman" w:cs="Times New Roman"/>
          <w:i/>
          <w:iCs/>
          <w:sz w:val="24"/>
          <w:szCs w:val="24"/>
          <w:lang w:val="ro-RO"/>
        </w:rPr>
        <w:t>Universitatea "Dunărea de Jos" Galați</w:t>
      </w:r>
    </w:p>
    <w:p w14:paraId="61ED1688" w14:textId="3D033F40" w:rsidR="00BC1FDB" w:rsidRPr="00076A14" w:rsidRDefault="00BC1FDB" w:rsidP="00BC1FDB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076A14">
        <w:rPr>
          <w:rFonts w:ascii="Times New Roman" w:hAnsi="Times New Roman" w:cs="Times New Roman"/>
          <w:i/>
          <w:iCs/>
          <w:sz w:val="24"/>
          <w:szCs w:val="24"/>
          <w:lang w:val="ro-RO"/>
        </w:rPr>
        <w:t>Facultatea de Automatică, Calculatoare, Inginerie Electrică și Electronică</w:t>
      </w:r>
    </w:p>
    <w:p w14:paraId="3E629420" w14:textId="17921A9C" w:rsidR="00BC1FDB" w:rsidRPr="00076A14" w:rsidRDefault="00BC1FDB" w:rsidP="00BC1FDB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076A14">
        <w:rPr>
          <w:rFonts w:ascii="Times New Roman" w:hAnsi="Times New Roman" w:cs="Times New Roman"/>
          <w:i/>
          <w:iCs/>
          <w:sz w:val="24"/>
          <w:szCs w:val="24"/>
          <w:lang w:val="ro-RO"/>
        </w:rPr>
        <w:t>Autor: Iordăchescu Cristian Ștefan</w:t>
      </w:r>
    </w:p>
    <w:p w14:paraId="3B206964" w14:textId="60A57DBD" w:rsidR="00BC1FDB" w:rsidRPr="00076A14" w:rsidRDefault="00BC1FDB" w:rsidP="00BC1FDB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076A14">
        <w:rPr>
          <w:rFonts w:ascii="Times New Roman" w:hAnsi="Times New Roman" w:cs="Times New Roman"/>
          <w:i/>
          <w:iCs/>
          <w:sz w:val="24"/>
          <w:szCs w:val="24"/>
          <w:lang w:val="ro-RO"/>
        </w:rPr>
        <w:t>Grupa: 22C23</w:t>
      </w:r>
    </w:p>
    <w:p w14:paraId="0785B393" w14:textId="47D5AA08" w:rsidR="00BC1FDB" w:rsidRPr="00076A14" w:rsidRDefault="00BC1FDB" w:rsidP="00BC1FDB">
      <w:pPr>
        <w:rPr>
          <w:rFonts w:ascii="Times New Roman" w:hAnsi="Times New Roman" w:cs="Times New Roman"/>
          <w:i/>
          <w:iCs/>
          <w:sz w:val="24"/>
          <w:szCs w:val="24"/>
          <w:lang w:val="ro-RO"/>
        </w:rPr>
      </w:pPr>
      <w:r w:rsidRPr="00076A14">
        <w:rPr>
          <w:rFonts w:ascii="Times New Roman" w:hAnsi="Times New Roman" w:cs="Times New Roman"/>
          <w:i/>
          <w:iCs/>
          <w:sz w:val="24"/>
          <w:szCs w:val="24"/>
          <w:lang w:val="ro-RO"/>
        </w:rPr>
        <w:t>Profesor coordonator: Lector Simona Moldovanu</w:t>
      </w:r>
    </w:p>
    <w:p w14:paraId="6AE8BDBC" w14:textId="77777777" w:rsidR="00BC1FDB" w:rsidRDefault="00BC1FDB" w:rsidP="00BC1FDB">
      <w:pPr>
        <w:rPr>
          <w:rFonts w:ascii="Times New Roman" w:hAnsi="Times New Roman" w:cs="Times New Roman"/>
          <w:sz w:val="24"/>
          <w:szCs w:val="24"/>
        </w:rPr>
      </w:pPr>
    </w:p>
    <w:p w14:paraId="5205680B" w14:textId="2FFC2D41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este o simplă aplicație de detectare a unor </w:t>
      </w:r>
      <w:r w:rsidR="00227436" w:rsidRPr="00C70FD2">
        <w:rPr>
          <w:rFonts w:ascii="Times New Roman" w:hAnsi="Times New Roman" w:cs="Times New Roman"/>
          <w:sz w:val="24"/>
          <w:szCs w:val="24"/>
          <w:lang w:val="ro-RO"/>
        </w:rPr>
        <w:t>pești</w:t>
      </w: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într-un acvariu pe baza unui clip video</w:t>
      </w:r>
    </w:p>
    <w:p w14:paraId="34756163" w14:textId="77777777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1625E251" w14:textId="11E1BEDD" w:rsidR="00C70FD2" w:rsidRPr="00C70FD2" w:rsidRDefault="00C70FD2" w:rsidP="00C70FD2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C70FD2">
        <w:rPr>
          <w:rFonts w:ascii="Times New Roman" w:hAnsi="Times New Roman" w:cs="Times New Roman"/>
          <w:color w:val="auto"/>
          <w:lang w:val="ro-RO"/>
        </w:rPr>
        <w:t>Instalare</w:t>
      </w:r>
    </w:p>
    <w:p w14:paraId="6DF9EF3C" w14:textId="2E41CF32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Pentru a instala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, trebuie să aveți instalat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Python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3.7 sau mai nou. Apoi, puteți instala dependențele printr-un nou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Python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virtual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environment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285BBD38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owershell</w:t>
      </w:r>
      <w:proofErr w:type="spellEnd"/>
    </w:p>
    <w:p w14:paraId="6276E0E3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 xml:space="preserve">python3 -m 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.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</w:p>
    <w:p w14:paraId="059E529D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.\.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>\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Scripts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>\activate.ps1</w:t>
      </w:r>
    </w:p>
    <w:p w14:paraId="25D404F6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ip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install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-r requirements.txt</w:t>
      </w:r>
    </w:p>
    <w:p w14:paraId="01978613" w14:textId="2583A654" w:rsidR="00C70FD2" w:rsidRDefault="00C70FD2" w:rsidP="00C70FD2">
      <w:pPr>
        <w:ind w:left="720"/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```</w:t>
      </w:r>
    </w:p>
    <w:p w14:paraId="4690BBE2" w14:textId="62089568" w:rsid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58A661F3" w14:textId="7A97D7E1" w:rsidR="00C70FD2" w:rsidRPr="00C70FD2" w:rsidRDefault="00C70FD2" w:rsidP="00C70FD2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C70FD2">
        <w:rPr>
          <w:rFonts w:ascii="Times New Roman" w:hAnsi="Times New Roman" w:cs="Times New Roman"/>
          <w:color w:val="auto"/>
          <w:lang w:val="ro-RO"/>
        </w:rPr>
        <w:t>Utilizare</w:t>
      </w:r>
    </w:p>
    <w:p w14:paraId="5070EF5A" w14:textId="169B27CE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Pentru a rula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>, trebuie să aveți un clip video în formatul MP4.</w:t>
      </w:r>
    </w:p>
    <w:p w14:paraId="395B3E80" w14:textId="5952BECF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Calea clipului trebuie specifica in main.py</w:t>
      </w:r>
    </w:p>
    <w:p w14:paraId="7C79796E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B34755C" w14:textId="687B0EB2" w:rsidR="00C70FD2" w:rsidRPr="00B1026E" w:rsidRDefault="00B1026E" w:rsidP="00B1026E">
      <w:pPr>
        <w:spacing w:after="0" w:line="285" w:lineRule="atLeast"/>
        <w:ind w:left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B1026E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B1026E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B1026E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sample/fish.mp4"</w:t>
      </w:r>
    </w:p>
    <w:p w14:paraId="068722C4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</w:p>
    <w:p w14:paraId="506804DA" w14:textId="64A099F6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Puteți rula aplicația cu comanda:</w:t>
      </w:r>
    </w:p>
    <w:p w14:paraId="418F0B04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owershell</w:t>
      </w:r>
      <w:proofErr w:type="spellEnd"/>
    </w:p>
    <w:p w14:paraId="27A680E8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main.py</w:t>
      </w:r>
    </w:p>
    <w:p w14:paraId="7E58A453" w14:textId="003F719A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</w:p>
    <w:p w14:paraId="1CF5BE65" w14:textId="30993E99" w:rsid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2033DD7" w14:textId="19A87168" w:rsidR="00C70FD2" w:rsidRPr="003F0125" w:rsidRDefault="003F0125" w:rsidP="003F0125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3F0125">
        <w:rPr>
          <w:rFonts w:ascii="Times New Roman" w:hAnsi="Times New Roman" w:cs="Times New Roman"/>
          <w:color w:val="auto"/>
          <w:lang w:val="ro-RO"/>
        </w:rPr>
        <w:lastRenderedPageBreak/>
        <w:t>Descriere</w:t>
      </w:r>
    </w:p>
    <w:p w14:paraId="1CA3BE3D" w14:textId="38252D22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mporta </w:t>
      </w:r>
      <w:r w:rsidR="00227436" w:rsidRPr="00227436">
        <w:rPr>
          <w:rFonts w:ascii="Times New Roman" w:hAnsi="Times New Roman" w:cs="Times New Roman"/>
          <w:sz w:val="24"/>
          <w:szCs w:val="24"/>
          <w:lang w:val="ro-RO"/>
        </w:rPr>
        <w:t>librăriile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necesare</w:t>
      </w:r>
    </w:p>
    <w:p w14:paraId="50C5FD2E" w14:textId="1E0C996A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EF7F3CA" w14:textId="77777777" w:rsidR="002627C3" w:rsidRPr="002627C3" w:rsidRDefault="002627C3" w:rsidP="002627C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2627C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mport</w:t>
      </w:r>
      <w:r w:rsidRPr="002627C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2627C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</w:p>
    <w:p w14:paraId="2E6AF9D8" w14:textId="58FFA584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14A5A023" w14:textId="5116D574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mporta clasa ajutătoare pentru urmărirea de obiecte și se </w:t>
      </w:r>
      <w:r w:rsidR="00227436" w:rsidRPr="00227436">
        <w:rPr>
          <w:rFonts w:ascii="Times New Roman" w:hAnsi="Times New Roman" w:cs="Times New Roman"/>
          <w:sz w:val="24"/>
          <w:szCs w:val="24"/>
          <w:lang w:val="ro-RO"/>
        </w:rPr>
        <w:t>inițializează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obiectul</w:t>
      </w:r>
    </w:p>
    <w:p w14:paraId="30FD200E" w14:textId="6FEF25FB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B67881E" w14:textId="4AF1D77D" w:rsidR="003F0125" w:rsidRPr="00194DD3" w:rsidRDefault="00194DD3" w:rsidP="00194DD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194DD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from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194DD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tracker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194DD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mport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*</w:t>
      </w:r>
    </w:p>
    <w:p w14:paraId="5A056B87" w14:textId="77777777" w:rsidR="00194DD3" w:rsidRPr="00194DD3" w:rsidRDefault="00194DD3" w:rsidP="00194DD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194DD3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racker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194DD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EuclideanDistTracker</w:t>
      </w:r>
      <w:proofErr w:type="spellEnd"/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DC2F5D8" w14:textId="5CAF4F6B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34656FF0" w14:textId="3242CFB0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importă și citește clipul video</w:t>
      </w:r>
    </w:p>
    <w:p w14:paraId="328423A7" w14:textId="0F19CC55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6F0E9876" w14:textId="5FC1563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sample/fish.mp4"</w:t>
      </w:r>
    </w:p>
    <w:p w14:paraId="1DFBE8F2" w14:textId="7777777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Capture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13F054A5" w14:textId="5B290C7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4633A90" w14:textId="7F437D3A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nițializează detectarea fundalului cu algoritmul </w:t>
      </w:r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K-</w:t>
      </w:r>
      <w:proofErr w:type="spellStart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nearest</w:t>
      </w:r>
      <w:proofErr w:type="spellEnd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 </w:t>
      </w:r>
      <w:proofErr w:type="spellStart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neighbours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și se setează parametrii</w:t>
      </w:r>
    </w:p>
    <w:p w14:paraId="1DCAAF35" w14:textId="50CF80AD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7D267341" w14:textId="7777777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object_detector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9D76C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createBackgroundSubtractorKNN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</w:p>
    <w:p w14:paraId="1F4799B4" w14:textId="0311272D" w:rsidR="003F0125" w:rsidRPr="009D76C9" w:rsidRDefault="00F6706C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9D76C9"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istory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=</w:t>
      </w:r>
      <w:r w:rsidR="009D76C9" w:rsidRPr="009D76C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00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9D76C9"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ist2Threshold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=</w:t>
      </w:r>
      <w:r w:rsidR="009D76C9" w:rsidRPr="009D76C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00.0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72734378" w14:textId="51C60BC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AF035B9" w14:textId="2DA9F3FD" w:rsidR="003F0125" w:rsidRPr="00227436" w:rsidRDefault="003F0125" w:rsidP="0022743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history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>: numărul de cadre pe care le ia în considerare algoritmul</w:t>
      </w:r>
    </w:p>
    <w:p w14:paraId="39248D57" w14:textId="35BE0F82" w:rsidR="003F0125" w:rsidRPr="00227436" w:rsidRDefault="003F0125" w:rsidP="0022743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dist2Threshold: distanța maximă până la care se consideră ca un obiect este parte din background sau nu</w:t>
      </w:r>
    </w:p>
    <w:p w14:paraId="56E3A004" w14:textId="16255A2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parcurg cadrele video și se alege o arie de interes</w:t>
      </w:r>
    </w:p>
    <w:p w14:paraId="757EAF50" w14:textId="2EC65FB9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7F65F587" w14:textId="77777777" w:rsidR="00A43A0A" w:rsidRPr="00A43A0A" w:rsidRDefault="00A43A0A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A43A0A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while</w:t>
      </w:r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isOpened</w:t>
      </w:r>
      <w:proofErr w:type="spellEnd"/>
      <w:proofErr w:type="gramEnd"/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:</w:t>
      </w:r>
    </w:p>
    <w:p w14:paraId="05892E50" w14:textId="7E0621AD" w:rsidR="00A43A0A" w:rsidRPr="00A43A0A" w:rsidRDefault="00F6706C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et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read</w:t>
      </w:r>
      <w:proofErr w:type="spellEnd"/>
      <w:proofErr w:type="gramEnd"/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1E6BACB4" w14:textId="548B6921" w:rsidR="00A43A0A" w:rsidRPr="00A43A0A" w:rsidRDefault="00F6706C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[</w:t>
      </w:r>
      <w:proofErr w:type="gramEnd"/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: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715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0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: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200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]</w:t>
      </w:r>
    </w:p>
    <w:p w14:paraId="73B0E81D" w14:textId="0FCE3290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DF915B9" w14:textId="5D1F854C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aplică separarea de fundal și se curăță fundalul prin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binarizare</w:t>
      </w:r>
      <w:proofErr w:type="spellEnd"/>
    </w:p>
    <w:p w14:paraId="27C307EA" w14:textId="799E31F4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4DAAA702" w14:textId="77777777" w:rsidR="00E659D8" w:rsidRPr="00E659D8" w:rsidRDefault="00E659D8" w:rsidP="00E659D8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object_</w:t>
      </w:r>
      <w:proofErr w:type="gram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or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apply</w:t>
      </w:r>
      <w:proofErr w:type="spellEnd"/>
      <w:proofErr w:type="gramEnd"/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6D5D23E" w14:textId="531AFE2A" w:rsidR="00E659D8" w:rsidRPr="00E659D8" w:rsidRDefault="00E659D8" w:rsidP="00E659D8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_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E659D8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E659D8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threshold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4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5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HRESH_BINARY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81329D1" w14:textId="3DC41C8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154DCCEC" w14:textId="6639C69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detectează contururile obiectelor</w:t>
      </w:r>
    </w:p>
    <w:p w14:paraId="64BB330D" w14:textId="0CC46ED0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3914E3E7" w14:textId="77777777" w:rsidR="007325FA" w:rsidRPr="007325FA" w:rsidRDefault="007325FA" w:rsidP="007325F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proofErr w:type="gramStart"/>
      <w:r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contours</w:t>
      </w:r>
      <w:proofErr w:type="gramEnd"/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_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= </w:t>
      </w:r>
      <w:r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Pr="007325FA">
        <w:rPr>
          <w:rFonts w:ascii="Fira Code" w:eastAsia="Times New Roman" w:hAnsi="Fira Code" w:cs="Fira Code"/>
          <w:color w:val="DCDCAA"/>
          <w:kern w:val="0"/>
          <w:sz w:val="21"/>
          <w:szCs w:val="21"/>
          <w:lang w:val="fr-FR"/>
          <w14:ligatures w14:val="none"/>
        </w:rPr>
        <w:t>findContours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(</w:t>
      </w:r>
    </w:p>
    <w:p w14:paraId="7FEA2DBE" w14:textId="646D419C" w:rsidR="003F0125" w:rsidRPr="007325FA" w:rsidRDefault="006654D9" w:rsidP="007325F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</w:t>
      </w:r>
      <w:proofErr w:type="spellStart"/>
      <w:proofErr w:type="gramStart"/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mask</w:t>
      </w:r>
      <w:proofErr w:type="spellEnd"/>
      <w:proofErr w:type="gramEnd"/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="007325FA"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RETR_TREE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="007325FA"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CHAIN_APPROX_SIMPLE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</w:t>
      </w:r>
    </w:p>
    <w:p w14:paraId="03197084" w14:textId="01243CB6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DC998AA" w14:textId="513F00DC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parcurg contururile și se desenează dreptunghiul de interes daca aria conturului este mai mare decat 400px</w:t>
      </w:r>
    </w:p>
    <w:p w14:paraId="09F27B69" w14:textId="1EC223D2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09A4E49" w14:textId="5BD560C4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[]</w:t>
      </w:r>
    </w:p>
    <w:p w14:paraId="4ABA2EBF" w14:textId="00888991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for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n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ontour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114F4C1E" w14:textId="16F6BA18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="00F6706C" w:rsidRPr="00F6706C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contour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A27E454" w14:textId="2CE460A2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f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&gt; </w:t>
      </w:r>
      <w:r w:rsidR="00F6706C" w:rsidRPr="00F6706C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400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576F44A7" w14:textId="5D049032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="00F6706C" w:rsidRPr="00F6706C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boundingRect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62A9A836" w14:textId="77777777" w:rsidR="00F6706C" w:rsidRPr="00F6706C" w:rsidRDefault="00F6706C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</w:p>
    <w:p w14:paraId="21A70EE3" w14:textId="3FCF908A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</w:t>
      </w:r>
      <w:proofErr w:type="spellStart"/>
      <w:proofErr w:type="gram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append</w:t>
      </w:r>
      <w:proofErr w:type="spellEnd"/>
      <w:proofErr w:type="gram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[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])</w:t>
      </w:r>
    </w:p>
    <w:p w14:paraId="20F2EA31" w14:textId="77777777" w:rsidR="00F6706C" w:rsidRPr="00F6706C" w:rsidRDefault="00F6706C" w:rsidP="00F6706C">
      <w:pPr>
        <w:spacing w:after="0" w:line="285" w:lineRule="atLeast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</w:p>
    <w:p w14:paraId="6F3E5F08" w14:textId="1313978E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F2C4A66" w14:textId="4F3EF7F5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aplica urmărirea de obiecte pe baza distanței euclidiene</w:t>
      </w:r>
    </w:p>
    <w:p w14:paraId="712F11B4" w14:textId="5FCDA268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0973C050" w14:textId="77777777" w:rsidR="000C5555" w:rsidRPr="000C5555" w:rsidRDefault="000C5555" w:rsidP="000C5555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es_ids</w:t>
      </w:r>
      <w:proofErr w:type="spellEnd"/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racker</w:t>
      </w:r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0C5555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update</w:t>
      </w:r>
      <w:proofErr w:type="spellEnd"/>
      <w:proofErr w:type="gramEnd"/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40A6AE9E" w14:textId="3DBB5955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5BCAA37" w14:textId="0B13CD9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desenează dreptunghiul de interes și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id-ul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obiectului</w:t>
      </w:r>
    </w:p>
    <w:p w14:paraId="31DAC464" w14:textId="3E4AAED1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35E85FEB" w14:textId="2A50C898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for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_id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n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es_ids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2EB482D4" w14:textId="7D4DA403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id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_id</w:t>
      </w:r>
      <w:proofErr w:type="spellEnd"/>
    </w:p>
    <w:p w14:paraId="5E0BCB4B" w14:textId="2FB53E7E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putText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str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id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-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,</w:t>
      </w:r>
    </w:p>
    <w:p w14:paraId="0582D2A4" w14:textId="6E4E4186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   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ONT_HERSHEY_PLAIN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, 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)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195FDB2E" w14:textId="7E95DDD5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:lang w:val="fr-FR"/>
          <w14:ligatures w14:val="none"/>
        </w:rPr>
        <w:t>rectangle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roi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+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+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h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25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)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3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</w:t>
      </w:r>
    </w:p>
    <w:p w14:paraId="1E77B3EC" w14:textId="2B576188" w:rsidR="003F0125" w:rsidRPr="003F0125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AB44D6D" w14:textId="61C48530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afișează rezultatul in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frame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dar și masca</w:t>
      </w:r>
    </w:p>
    <w:p w14:paraId="720B4B80" w14:textId="4B366425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1234AEC8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imsho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Mask"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A21E655" w14:textId="0F583365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imsho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Frame"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52186E71" w14:textId="03266648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2EB5DBE" w14:textId="7F852B76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oprește execuția la apăsarea tastei `ESC`</w:t>
      </w:r>
    </w:p>
    <w:p w14:paraId="4A7831BE" w14:textId="32E158B6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185239F2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wait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3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585AC18" w14:textId="0D3690F1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f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=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7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1427CA85" w14:textId="53370996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break</w:t>
      </w:r>
    </w:p>
    <w:p w14:paraId="747AFEB5" w14:textId="3EDC67C1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B1D8C02" w14:textId="608E8BC7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eliberează resursele</w:t>
      </w:r>
    </w:p>
    <w:p w14:paraId="47911359" w14:textId="5795456E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060BF974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proofErr w:type="gram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release</w:t>
      </w:r>
      <w:proofErr w:type="spellEnd"/>
      <w:proofErr w:type="gram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4B2EECC4" w14:textId="57D0D58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destroyAllWindows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19AC00BD" w14:textId="40719A6F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333CC626" w14:textId="0A600AAF" w:rsidR="003F0125" w:rsidRDefault="003F0125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6889A1FB" w14:textId="23AFC89B" w:rsidR="00227436" w:rsidRPr="006654D9" w:rsidRDefault="00227436" w:rsidP="006654D9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6654D9">
        <w:rPr>
          <w:rFonts w:ascii="Times New Roman" w:hAnsi="Times New Roman" w:cs="Times New Roman"/>
          <w:color w:val="auto"/>
          <w:lang w:val="ro-RO"/>
        </w:rPr>
        <w:t>Referințe</w:t>
      </w:r>
    </w:p>
    <w:p w14:paraId="2186878F" w14:textId="7B2EFAB4" w:rsidR="00227436" w:rsidRPr="006654D9" w:rsidRDefault="00076A14" w:rsidP="006654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ro-RO"/>
        </w:rPr>
      </w:pPr>
      <w:hyperlink r:id="rId5" w:history="1"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Object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Tracking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with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Opencv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and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Python</w:t>
        </w:r>
        <w:proofErr w:type="spellEnd"/>
      </w:hyperlink>
    </w:p>
    <w:p w14:paraId="267FACCE" w14:textId="77777777" w:rsidR="006654D9" w:rsidRPr="00C70FD2" w:rsidRDefault="006654D9" w:rsidP="00227436">
      <w:pPr>
        <w:rPr>
          <w:rFonts w:ascii="Times New Roman" w:hAnsi="Times New Roman" w:cs="Times New Roman"/>
          <w:sz w:val="24"/>
          <w:szCs w:val="24"/>
          <w:lang w:val="ro-RO"/>
        </w:rPr>
      </w:pPr>
    </w:p>
    <w:sectPr w:rsidR="006654D9" w:rsidRPr="00C70FD2" w:rsidSect="0044279A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  <w:embedRegular r:id="rId1" w:fontKey="{04E06A46-389A-4C1E-B081-53CB7C75D74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32114"/>
    <w:multiLevelType w:val="multilevel"/>
    <w:tmpl w:val="59BCF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F96600"/>
    <w:multiLevelType w:val="multilevel"/>
    <w:tmpl w:val="B5DA1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97E569B"/>
    <w:multiLevelType w:val="hybridMultilevel"/>
    <w:tmpl w:val="64F68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00682"/>
    <w:multiLevelType w:val="hybridMultilevel"/>
    <w:tmpl w:val="8F982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2369">
    <w:abstractNumId w:val="1"/>
  </w:num>
  <w:num w:numId="2" w16cid:durableId="1601257069">
    <w:abstractNumId w:val="0"/>
  </w:num>
  <w:num w:numId="3" w16cid:durableId="2011062230">
    <w:abstractNumId w:val="2"/>
  </w:num>
  <w:num w:numId="4" w16cid:durableId="231355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U2NjA2tDQ3MzRR0lEKTi0uzszPAykwqgUAq5ytTCwAAAA="/>
  </w:docVars>
  <w:rsids>
    <w:rsidRoot w:val="00C70FD2"/>
    <w:rsid w:val="00076A14"/>
    <w:rsid w:val="000C5555"/>
    <w:rsid w:val="00194DD3"/>
    <w:rsid w:val="00227436"/>
    <w:rsid w:val="002627C3"/>
    <w:rsid w:val="003A363D"/>
    <w:rsid w:val="003F0125"/>
    <w:rsid w:val="0044279A"/>
    <w:rsid w:val="0050251E"/>
    <w:rsid w:val="006654D9"/>
    <w:rsid w:val="007325FA"/>
    <w:rsid w:val="009D76C9"/>
    <w:rsid w:val="00A43A0A"/>
    <w:rsid w:val="00AF1D90"/>
    <w:rsid w:val="00AF7B3D"/>
    <w:rsid w:val="00B1026E"/>
    <w:rsid w:val="00BC1FDB"/>
    <w:rsid w:val="00C70FD2"/>
    <w:rsid w:val="00D27081"/>
    <w:rsid w:val="00E659D8"/>
    <w:rsid w:val="00E77830"/>
    <w:rsid w:val="00F6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9D82"/>
  <w14:defaultImageDpi w14:val="32767"/>
  <w15:chartTrackingRefBased/>
  <w15:docId w15:val="{F363046F-0E19-4F54-8A53-FA342A11A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F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0F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F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70F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274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54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067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53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95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47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03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8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57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7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00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24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57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67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89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51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22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9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2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2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806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143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05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85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2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29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48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37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8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2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7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15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3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21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01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2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8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8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2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1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4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5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7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4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2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4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7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0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4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5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2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8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5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8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7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5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ysource.com/2021/01/28/object-tracking-with-opencv-and-python/" TargetMode="Externa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4</Pages>
  <Words>462</Words>
  <Characters>263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Instalare</vt:lpstr>
      <vt:lpstr>    Utilizare</vt:lpstr>
      <vt:lpstr>    Descriere</vt:lpstr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Iordachescu</dc:creator>
  <cp:keywords/>
  <dc:description/>
  <cp:lastModifiedBy>Stefan Iordachescu</cp:lastModifiedBy>
  <cp:revision>16</cp:revision>
  <dcterms:created xsi:type="dcterms:W3CDTF">2022-10-31T10:22:00Z</dcterms:created>
  <dcterms:modified xsi:type="dcterms:W3CDTF">2022-10-31T19:51:00Z</dcterms:modified>
</cp:coreProperties>
</file>